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134AA" w14:textId="77777777" w:rsidR="00501D50" w:rsidRDefault="008E4CCD">
      <w:pPr>
        <w:pStyle w:val="Nagwek1"/>
      </w:pPr>
      <w:bookmarkStart w:id="0" w:name="tytuł-i-autorzy"/>
      <w:r>
        <w:t>1. Tytuł i autorzy</w:t>
      </w:r>
      <w:bookmarkEnd w:id="0"/>
    </w:p>
    <w:p w14:paraId="490E1D5F" w14:textId="77777777" w:rsidR="00501D50" w:rsidRDefault="008E4CCD">
      <w:pPr>
        <w:pStyle w:val="Nagwek2"/>
      </w:pPr>
      <w:bookmarkStart w:id="1" w:name="tytuł"/>
      <w:r>
        <w:t>1.1 Tytuł</w:t>
      </w:r>
      <w:bookmarkEnd w:id="1"/>
    </w:p>
    <w:p w14:paraId="3D89A785" w14:textId="77777777" w:rsidR="00501D50" w:rsidRDefault="008E4CCD">
      <w:pPr>
        <w:pStyle w:val="FirstParagraph"/>
      </w:pPr>
      <w:r>
        <w:t>Fear of the dark</w:t>
      </w:r>
    </w:p>
    <w:p w14:paraId="64EC7A46" w14:textId="77777777" w:rsidR="00501D50" w:rsidRDefault="008E4CCD">
      <w:pPr>
        <w:pStyle w:val="Nagwek2"/>
      </w:pPr>
      <w:bookmarkStart w:id="2" w:name="autorzy"/>
      <w:r>
        <w:t>1.2 Autorzy</w:t>
      </w:r>
      <w:bookmarkEnd w:id="2"/>
    </w:p>
    <w:p w14:paraId="5F1BAAEA" w14:textId="77777777" w:rsidR="00501D50" w:rsidRDefault="008E4CCD">
      <w:pPr>
        <w:pStyle w:val="Compact"/>
        <w:numPr>
          <w:ilvl w:val="0"/>
          <w:numId w:val="2"/>
        </w:numPr>
      </w:pPr>
      <w:r>
        <w:t>Bartłomiej Jagiełło</w:t>
      </w:r>
    </w:p>
    <w:p w14:paraId="4378CAE5" w14:textId="77777777" w:rsidR="00501D50" w:rsidRDefault="008E4CCD">
      <w:pPr>
        <w:pStyle w:val="Compact"/>
        <w:numPr>
          <w:ilvl w:val="0"/>
          <w:numId w:val="2"/>
        </w:numPr>
      </w:pPr>
      <w:r>
        <w:t>Michał Najwer</w:t>
      </w:r>
    </w:p>
    <w:p w14:paraId="0C0C7EA6" w14:textId="77777777" w:rsidR="00501D50" w:rsidRDefault="008E4CCD">
      <w:pPr>
        <w:pStyle w:val="Compact"/>
        <w:numPr>
          <w:ilvl w:val="0"/>
          <w:numId w:val="2"/>
        </w:numPr>
      </w:pPr>
      <w:r>
        <w:t>Maciej Kopiński</w:t>
      </w:r>
    </w:p>
    <w:p w14:paraId="56635668" w14:textId="77777777" w:rsidR="00501D50" w:rsidRDefault="008E4CCD">
      <w:pPr>
        <w:pStyle w:val="Nagwek1"/>
      </w:pPr>
      <w:bookmarkStart w:id="3" w:name="przegląd-gry"/>
      <w:r>
        <w:t>2. Przegląd gry</w:t>
      </w:r>
      <w:bookmarkEnd w:id="3"/>
    </w:p>
    <w:p w14:paraId="3BF6C526" w14:textId="77777777" w:rsidR="00501D50" w:rsidRDefault="008E4CCD">
      <w:pPr>
        <w:pStyle w:val="Nagwek2"/>
      </w:pPr>
      <w:bookmarkStart w:id="4" w:name="koncept-gry"/>
      <w:r>
        <w:t>2.1 Koncept gry</w:t>
      </w:r>
      <w:bookmarkEnd w:id="4"/>
    </w:p>
    <w:p w14:paraId="04F615D4" w14:textId="77777777" w:rsidR="00501D50" w:rsidRDefault="008E4CCD">
      <w:pPr>
        <w:pStyle w:val="Compact"/>
        <w:numPr>
          <w:ilvl w:val="0"/>
          <w:numId w:val="3"/>
        </w:numPr>
      </w:pPr>
      <w:r>
        <w:t>Gra 2D typu dungeon crawler</w:t>
      </w:r>
    </w:p>
    <w:p w14:paraId="6FB02361" w14:textId="77777777" w:rsidR="00501D50" w:rsidRDefault="008E4CCD">
      <w:pPr>
        <w:pStyle w:val="Compact"/>
        <w:numPr>
          <w:ilvl w:val="0"/>
          <w:numId w:val="3"/>
        </w:numPr>
      </w:pPr>
      <w:r>
        <w:t>Widok z góry</w:t>
      </w:r>
    </w:p>
    <w:p w14:paraId="534A3760" w14:textId="77777777" w:rsidR="00501D50" w:rsidRDefault="008E4CCD">
      <w:pPr>
        <w:pStyle w:val="Compact"/>
        <w:numPr>
          <w:ilvl w:val="0"/>
          <w:numId w:val="3"/>
        </w:numPr>
      </w:pPr>
      <w:r>
        <w:t>Mroczny motyw</w:t>
      </w:r>
    </w:p>
    <w:p w14:paraId="613B3085" w14:textId="77777777" w:rsidR="00501D50" w:rsidRDefault="008E4CCD">
      <w:pPr>
        <w:pStyle w:val="Nagwek2"/>
      </w:pPr>
      <w:bookmarkStart w:id="5" w:name="gatunek"/>
      <w:r>
        <w:t>2.2 Gatunek</w:t>
      </w:r>
      <w:bookmarkEnd w:id="5"/>
    </w:p>
    <w:p w14:paraId="36C14592" w14:textId="77777777" w:rsidR="00501D50" w:rsidRDefault="008E4CCD">
      <w:pPr>
        <w:pStyle w:val="FirstParagraph"/>
      </w:pPr>
      <w:r>
        <w:t>Rougelike, strzelanka.</w:t>
      </w:r>
    </w:p>
    <w:p w14:paraId="2F96B10E" w14:textId="77777777" w:rsidR="00501D50" w:rsidRDefault="008E4CCD">
      <w:pPr>
        <w:pStyle w:val="Nagwek2"/>
      </w:pPr>
      <w:bookmarkStart w:id="6" w:name="przepływ-gry"/>
      <w:r>
        <w:t>2.3 Przepływ gry</w:t>
      </w:r>
      <w:bookmarkEnd w:id="6"/>
    </w:p>
    <w:p w14:paraId="431336B5" w14:textId="6518D305" w:rsidR="00501D50" w:rsidRPr="00883872" w:rsidRDefault="008E4CCD">
      <w:pPr>
        <w:pStyle w:val="FirstParagraph"/>
        <w:rPr>
          <w:lang w:val="pl-PL"/>
        </w:rPr>
      </w:pPr>
      <w:r w:rsidRPr="00883872">
        <w:rPr>
          <w:lang w:val="pl-PL"/>
        </w:rPr>
        <w:t>Gra składa się z 10 pokojów. Gracz przechodzi kolejne pokoje o rosnącej trudności przeciwników, aby w o</w:t>
      </w:r>
      <w:r w:rsidR="008E0992">
        <w:rPr>
          <w:lang w:val="pl-PL"/>
        </w:rPr>
        <w:t>sta</w:t>
      </w:r>
      <w:r w:rsidRPr="00883872">
        <w:rPr>
          <w:lang w:val="pl-PL"/>
        </w:rPr>
        <w:t>tnim pokoju zmierzyć się z bossem. Przejście pokoju polega na pokonaniu wszystkich przeciwników.</w:t>
      </w:r>
    </w:p>
    <w:p w14:paraId="5326A8AD" w14:textId="77777777" w:rsidR="00501D50" w:rsidRPr="00883872" w:rsidRDefault="008E4CCD">
      <w:pPr>
        <w:pStyle w:val="Nagwek2"/>
        <w:rPr>
          <w:lang w:val="pl-PL"/>
        </w:rPr>
      </w:pPr>
      <w:bookmarkStart w:id="7" w:name="wygląd-i-odczucia-gracza"/>
      <w:r w:rsidRPr="00883872">
        <w:rPr>
          <w:lang w:val="pl-PL"/>
        </w:rPr>
        <w:t>2.4 Wygląd i odczucia gracza</w:t>
      </w:r>
      <w:bookmarkEnd w:id="7"/>
    </w:p>
    <w:p w14:paraId="0D21D668" w14:textId="77777777" w:rsidR="00501D50" w:rsidRPr="00883872" w:rsidRDefault="008E4CCD">
      <w:pPr>
        <w:pStyle w:val="FirstParagraph"/>
        <w:rPr>
          <w:lang w:val="pl-PL"/>
        </w:rPr>
      </w:pPr>
      <w:r w:rsidRPr="00883872">
        <w:rPr>
          <w:lang w:val="pl-PL"/>
        </w:rPr>
        <w:t>Dynamiczna rozgrywka o wysokim poziomie trudności.</w:t>
      </w:r>
    </w:p>
    <w:p w14:paraId="662B1A49" w14:textId="77777777" w:rsidR="00501D50" w:rsidRPr="00883872" w:rsidRDefault="008E4CCD">
      <w:pPr>
        <w:pStyle w:val="Nagwek1"/>
        <w:rPr>
          <w:lang w:val="pl-PL"/>
        </w:rPr>
      </w:pPr>
      <w:bookmarkStart w:id="8" w:name="rozgrywka-i-mechaniki"/>
      <w:r w:rsidRPr="00883872">
        <w:rPr>
          <w:lang w:val="pl-PL"/>
        </w:rPr>
        <w:t>3. Rozgrywka i mechaniki</w:t>
      </w:r>
      <w:bookmarkEnd w:id="8"/>
    </w:p>
    <w:p w14:paraId="1E9C5FCD" w14:textId="77777777" w:rsidR="00501D50" w:rsidRPr="00883872" w:rsidRDefault="008E4CCD">
      <w:pPr>
        <w:pStyle w:val="Nagwek2"/>
        <w:rPr>
          <w:lang w:val="pl-PL"/>
        </w:rPr>
      </w:pPr>
      <w:bookmarkStart w:id="9" w:name="rozgrywka"/>
      <w:r w:rsidRPr="00883872">
        <w:rPr>
          <w:lang w:val="pl-PL"/>
        </w:rPr>
        <w:t>3.1 Rozgrywka</w:t>
      </w:r>
      <w:bookmarkEnd w:id="9"/>
    </w:p>
    <w:p w14:paraId="701409EC" w14:textId="77777777" w:rsidR="00501D50" w:rsidRPr="00883872" w:rsidRDefault="008E4CCD">
      <w:pPr>
        <w:pStyle w:val="FirstParagraph"/>
        <w:rPr>
          <w:lang w:val="pl-PL"/>
        </w:rPr>
      </w:pPr>
      <w:r w:rsidRPr="00883872">
        <w:rPr>
          <w:lang w:val="pl-PL"/>
        </w:rPr>
        <w:t xml:space="preserve">Celem gry jest pokonanie </w:t>
      </w:r>
      <w:proofErr w:type="spellStart"/>
      <w:r w:rsidRPr="00883872">
        <w:rPr>
          <w:lang w:val="pl-PL"/>
        </w:rPr>
        <w:t>Beelzebossa</w:t>
      </w:r>
      <w:proofErr w:type="spellEnd"/>
      <w:r w:rsidRPr="00883872">
        <w:rPr>
          <w:lang w:val="pl-PL"/>
        </w:rPr>
        <w:t xml:space="preserve"> (ostatniego przeciwnika, dużo silniejszego od pozostałych) i odzyskanie Gitary Przeznaczenia.</w:t>
      </w:r>
    </w:p>
    <w:p w14:paraId="4BCD8364" w14:textId="77777777" w:rsidR="00501D50" w:rsidRPr="00883872" w:rsidRDefault="008E4CCD">
      <w:pPr>
        <w:pStyle w:val="Nagwek2"/>
        <w:rPr>
          <w:lang w:val="pl-PL"/>
        </w:rPr>
      </w:pPr>
      <w:bookmarkStart w:id="10" w:name="mechaniki"/>
      <w:r w:rsidRPr="00883872">
        <w:rPr>
          <w:lang w:val="pl-PL"/>
        </w:rPr>
        <w:lastRenderedPageBreak/>
        <w:t>3.2 Mechaniki</w:t>
      </w:r>
      <w:bookmarkEnd w:id="10"/>
    </w:p>
    <w:p w14:paraId="26367975" w14:textId="77777777" w:rsidR="00501D50" w:rsidRPr="00883872" w:rsidRDefault="008E4CCD">
      <w:pPr>
        <w:pStyle w:val="Nagwek3"/>
        <w:rPr>
          <w:lang w:val="pl-PL"/>
        </w:rPr>
      </w:pPr>
      <w:bookmarkStart w:id="11" w:name="ruch-w-grze"/>
      <w:r w:rsidRPr="00883872">
        <w:rPr>
          <w:lang w:val="pl-PL"/>
        </w:rPr>
        <w:t>3.2.1 Ruch w grze</w:t>
      </w:r>
      <w:bookmarkEnd w:id="11"/>
    </w:p>
    <w:p w14:paraId="12DE4716" w14:textId="77777777" w:rsidR="00501D50" w:rsidRPr="00883872" w:rsidRDefault="008E4CCD">
      <w:pPr>
        <w:pStyle w:val="FirstParagraph"/>
        <w:rPr>
          <w:lang w:val="pl-PL"/>
        </w:rPr>
      </w:pPr>
      <w:r w:rsidRPr="00883872">
        <w:rPr>
          <w:lang w:val="pl-PL"/>
        </w:rPr>
        <w:t xml:space="preserve">Ruch w dowolnym z </w:t>
      </w:r>
      <w:proofErr w:type="spellStart"/>
      <w:r w:rsidRPr="00883872">
        <w:rPr>
          <w:lang w:val="pl-PL"/>
        </w:rPr>
        <w:t>czeterch</w:t>
      </w:r>
      <w:proofErr w:type="spellEnd"/>
      <w:r w:rsidRPr="00883872">
        <w:rPr>
          <w:lang w:val="pl-PL"/>
        </w:rPr>
        <w:t xml:space="preserve"> kierunków: lewo, prawo, góra, dół. Ograniczony przez obiekty na planszy, ściany i przeciwników.</w:t>
      </w:r>
    </w:p>
    <w:p w14:paraId="7459D8B4" w14:textId="77777777" w:rsidR="00501D50" w:rsidRDefault="008E4CCD">
      <w:pPr>
        <w:pStyle w:val="Nagwek3"/>
      </w:pPr>
      <w:bookmarkStart w:id="12" w:name="przedmioty"/>
      <w:r>
        <w:t xml:space="preserve">3.2.2 </w:t>
      </w:r>
      <w:proofErr w:type="spellStart"/>
      <w:r>
        <w:t>Przedmioty</w:t>
      </w:r>
      <w:bookmarkEnd w:id="12"/>
      <w:proofErr w:type="spellEnd"/>
    </w:p>
    <w:p w14:paraId="35DB56B2" w14:textId="77777777" w:rsidR="00501D50" w:rsidRPr="00883872" w:rsidRDefault="008E4CCD">
      <w:pPr>
        <w:pStyle w:val="Compact"/>
        <w:numPr>
          <w:ilvl w:val="0"/>
          <w:numId w:val="4"/>
        </w:numPr>
        <w:rPr>
          <w:lang w:val="pl-PL"/>
        </w:rPr>
      </w:pPr>
      <w:r w:rsidRPr="00883872">
        <w:rPr>
          <w:lang w:val="pl-PL"/>
        </w:rPr>
        <w:t>Serduszko - Uzupełnia brakujące zdrowie gracza.</w:t>
      </w:r>
    </w:p>
    <w:p w14:paraId="3A99B452" w14:textId="77777777" w:rsidR="00501D50" w:rsidRPr="00883872" w:rsidRDefault="008E4CCD">
      <w:pPr>
        <w:pStyle w:val="Compact"/>
        <w:numPr>
          <w:ilvl w:val="0"/>
          <w:numId w:val="4"/>
        </w:numPr>
        <w:rPr>
          <w:lang w:val="pl-PL"/>
        </w:rPr>
      </w:pPr>
      <w:r w:rsidRPr="00883872">
        <w:rPr>
          <w:lang w:val="pl-PL"/>
        </w:rPr>
        <w:t>Bomba - Pozwala na wysadzanie terenu.</w:t>
      </w:r>
    </w:p>
    <w:p w14:paraId="35A77678" w14:textId="14E0ACE5" w:rsidR="00501D50" w:rsidRPr="008E0992" w:rsidRDefault="008E4CCD">
      <w:pPr>
        <w:pStyle w:val="Compact"/>
        <w:numPr>
          <w:ilvl w:val="0"/>
          <w:numId w:val="4"/>
        </w:numPr>
        <w:rPr>
          <w:lang w:val="pl-PL"/>
        </w:rPr>
      </w:pPr>
      <w:r w:rsidRPr="008E0992">
        <w:rPr>
          <w:lang w:val="pl-PL"/>
        </w:rPr>
        <w:t xml:space="preserve">Nutka </w:t>
      </w:r>
      <w:r w:rsidR="008E0992" w:rsidRPr="008E0992">
        <w:rPr>
          <w:lang w:val="pl-PL"/>
        </w:rPr>
        <w:t>–</w:t>
      </w:r>
      <w:r w:rsidRPr="008E0992">
        <w:rPr>
          <w:lang w:val="pl-PL"/>
        </w:rPr>
        <w:t xml:space="preserve"> Walut</w:t>
      </w:r>
      <w:r w:rsidR="008E0992" w:rsidRPr="008E0992">
        <w:rPr>
          <w:lang w:val="pl-PL"/>
        </w:rPr>
        <w:t>a, pozwala kupić p</w:t>
      </w:r>
      <w:r w:rsidR="008E0992">
        <w:rPr>
          <w:lang w:val="pl-PL"/>
        </w:rPr>
        <w:t>rzedmioty w sklepie</w:t>
      </w:r>
    </w:p>
    <w:p w14:paraId="7478BAC6" w14:textId="77777777" w:rsidR="00501D50" w:rsidRPr="00883872" w:rsidRDefault="008E4CCD">
      <w:pPr>
        <w:pStyle w:val="Compact"/>
        <w:numPr>
          <w:ilvl w:val="0"/>
          <w:numId w:val="4"/>
        </w:numPr>
        <w:rPr>
          <w:lang w:val="pl-PL"/>
        </w:rPr>
      </w:pPr>
      <w:r w:rsidRPr="00883872">
        <w:rPr>
          <w:lang w:val="pl-PL"/>
        </w:rPr>
        <w:t>Kostka - Zwiększa statystyki gracza. Różne kolory kostek wzmacniają różne statystki.</w:t>
      </w:r>
    </w:p>
    <w:p w14:paraId="56A22E52" w14:textId="77777777" w:rsidR="00501D50" w:rsidRPr="00883872" w:rsidRDefault="008E4CCD">
      <w:pPr>
        <w:pStyle w:val="Compact"/>
        <w:numPr>
          <w:ilvl w:val="0"/>
          <w:numId w:val="4"/>
        </w:numPr>
        <w:rPr>
          <w:lang w:val="pl-PL"/>
        </w:rPr>
      </w:pPr>
      <w:r w:rsidRPr="00883872">
        <w:rPr>
          <w:lang w:val="pl-PL"/>
        </w:rPr>
        <w:t>Gitara - Ostateczny przedmiot do zdobycia, zdobycie kończy grę.</w:t>
      </w:r>
    </w:p>
    <w:p w14:paraId="26D7EB50" w14:textId="77777777" w:rsidR="00501D50" w:rsidRPr="00883872" w:rsidRDefault="008E4CCD">
      <w:pPr>
        <w:pStyle w:val="Nagwek3"/>
        <w:rPr>
          <w:lang w:val="pl-PL"/>
        </w:rPr>
      </w:pPr>
      <w:bookmarkStart w:id="13" w:name="walka"/>
      <w:r w:rsidRPr="00883872">
        <w:rPr>
          <w:lang w:val="pl-PL"/>
        </w:rPr>
        <w:t>3.2.3 Walka</w:t>
      </w:r>
      <w:bookmarkEnd w:id="13"/>
    </w:p>
    <w:p w14:paraId="446B28A4" w14:textId="77777777" w:rsidR="00501D50" w:rsidRPr="00883872" w:rsidRDefault="008E4CCD">
      <w:pPr>
        <w:pStyle w:val="FirstParagraph"/>
        <w:rPr>
          <w:lang w:val="pl-PL"/>
        </w:rPr>
      </w:pPr>
      <w:r w:rsidRPr="00883872">
        <w:rPr>
          <w:lang w:val="pl-PL"/>
        </w:rPr>
        <w:t>Gracz strzela pociskami ze swojej gitary oraz ma możliwość postawienia bomby która zadaje obrażenia przeciwnikom i niszczy teren.</w:t>
      </w:r>
    </w:p>
    <w:p w14:paraId="5E02E77B" w14:textId="77777777" w:rsidR="00501D50" w:rsidRPr="00883872" w:rsidRDefault="008E4CCD">
      <w:pPr>
        <w:pStyle w:val="Nagwek3"/>
        <w:rPr>
          <w:lang w:val="pl-PL"/>
        </w:rPr>
      </w:pPr>
      <w:bookmarkStart w:id="14" w:name="ekonomia"/>
      <w:r w:rsidRPr="00883872">
        <w:rPr>
          <w:lang w:val="pl-PL"/>
        </w:rPr>
        <w:t>3.2.4 Ekonomia</w:t>
      </w:r>
      <w:bookmarkEnd w:id="14"/>
    </w:p>
    <w:p w14:paraId="30773399" w14:textId="6C4091D3" w:rsidR="00501D50" w:rsidRPr="00883872" w:rsidRDefault="008E4CCD">
      <w:pPr>
        <w:pStyle w:val="FirstParagraph"/>
        <w:rPr>
          <w:lang w:val="pl-PL"/>
        </w:rPr>
      </w:pPr>
      <w:r w:rsidRPr="00883872">
        <w:rPr>
          <w:lang w:val="pl-PL"/>
        </w:rPr>
        <w:t>Zbieranie nutek z przeciwników i wydawanie ich w sklepie na przedmioty</w:t>
      </w:r>
      <w:r w:rsidR="008E0992">
        <w:rPr>
          <w:lang w:val="pl-PL"/>
        </w:rPr>
        <w:t xml:space="preserve"> (z punktu 3.2.2 Przedmioty)</w:t>
      </w:r>
      <w:r w:rsidRPr="00883872">
        <w:rPr>
          <w:lang w:val="pl-PL"/>
        </w:rPr>
        <w:t>.</w:t>
      </w:r>
    </w:p>
    <w:p w14:paraId="68034D38" w14:textId="77777777" w:rsidR="00501D50" w:rsidRPr="00883872" w:rsidRDefault="008E4CCD">
      <w:pPr>
        <w:pStyle w:val="Nagwek2"/>
        <w:rPr>
          <w:lang w:val="pl-PL"/>
        </w:rPr>
      </w:pPr>
      <w:bookmarkStart w:id="15" w:name="opcje-gry"/>
      <w:r w:rsidRPr="00883872">
        <w:rPr>
          <w:lang w:val="pl-PL"/>
        </w:rPr>
        <w:t>3.3 Opcje Gry</w:t>
      </w:r>
      <w:bookmarkEnd w:id="15"/>
    </w:p>
    <w:p w14:paraId="61B658F9" w14:textId="1D01954A" w:rsidR="00501D50" w:rsidRDefault="008E0992">
      <w:pPr>
        <w:pStyle w:val="FirstParagraph"/>
        <w:rPr>
          <w:lang w:val="pl-PL"/>
        </w:rPr>
      </w:pPr>
      <w:r>
        <w:rPr>
          <w:lang w:val="pl-PL"/>
        </w:rPr>
        <w:t>-</w:t>
      </w:r>
      <w:r w:rsidR="008E4CCD" w:rsidRPr="00883872">
        <w:rPr>
          <w:lang w:val="pl-PL"/>
        </w:rPr>
        <w:t>Zmiana głośności</w:t>
      </w:r>
      <w:r>
        <w:rPr>
          <w:lang w:val="pl-PL"/>
        </w:rPr>
        <w:t>.</w:t>
      </w:r>
    </w:p>
    <w:p w14:paraId="3BA3D3BC" w14:textId="086B7203" w:rsidR="008E0992" w:rsidRPr="008E0992" w:rsidRDefault="008E0992" w:rsidP="008E0992">
      <w:pPr>
        <w:pStyle w:val="Tekstpodstawowy"/>
        <w:rPr>
          <w:lang w:val="pl-PL"/>
        </w:rPr>
      </w:pPr>
      <w:r>
        <w:rPr>
          <w:lang w:val="pl-PL"/>
        </w:rPr>
        <w:t>-Pauza</w:t>
      </w:r>
    </w:p>
    <w:p w14:paraId="2B803D6C" w14:textId="77777777" w:rsidR="00501D50" w:rsidRPr="00883872" w:rsidRDefault="008E4CCD">
      <w:pPr>
        <w:pStyle w:val="Nagwek1"/>
        <w:rPr>
          <w:lang w:val="pl-PL"/>
        </w:rPr>
      </w:pPr>
      <w:bookmarkStart w:id="16" w:name="fabuła-i-postacie"/>
      <w:r w:rsidRPr="00883872">
        <w:rPr>
          <w:lang w:val="pl-PL"/>
        </w:rPr>
        <w:t>4. Fabuła i postacie</w:t>
      </w:r>
      <w:bookmarkEnd w:id="16"/>
    </w:p>
    <w:p w14:paraId="71C12076" w14:textId="77777777" w:rsidR="00501D50" w:rsidRPr="00883872" w:rsidRDefault="008E4CCD">
      <w:pPr>
        <w:pStyle w:val="Nagwek2"/>
        <w:rPr>
          <w:lang w:val="pl-PL"/>
        </w:rPr>
      </w:pPr>
      <w:bookmarkStart w:id="17" w:name="historia"/>
      <w:r w:rsidRPr="00883872">
        <w:rPr>
          <w:lang w:val="pl-PL"/>
        </w:rPr>
        <w:t>4.1 Historia</w:t>
      </w:r>
      <w:bookmarkEnd w:id="17"/>
    </w:p>
    <w:p w14:paraId="190752F8" w14:textId="77777777" w:rsidR="00501D50" w:rsidRPr="00883872" w:rsidRDefault="008E4CCD">
      <w:pPr>
        <w:pStyle w:val="FirstParagraph"/>
        <w:rPr>
          <w:lang w:val="pl-PL"/>
        </w:rPr>
      </w:pPr>
      <w:r w:rsidRPr="00883872">
        <w:rPr>
          <w:lang w:val="pl-PL"/>
        </w:rPr>
        <w:t xml:space="preserve">Gra osadzona w świecie współczesnym. Głównym bohaterem jest profesjonalny gitarzysta zespołu metalowego David. Pewnego dnia po koncercie, do jego autokaru włamały się demony i sam </w:t>
      </w:r>
      <w:proofErr w:type="spellStart"/>
      <w:r w:rsidRPr="00883872">
        <w:rPr>
          <w:lang w:val="pl-PL"/>
        </w:rPr>
        <w:t>Beelzeboss</w:t>
      </w:r>
      <w:proofErr w:type="spellEnd"/>
      <w:r w:rsidRPr="00883872">
        <w:rPr>
          <w:lang w:val="pl-PL"/>
        </w:rPr>
        <w:t xml:space="preserve"> ukradł mu gitarę przeznaczenia, którą David musi teraz odzyskać.</w:t>
      </w:r>
    </w:p>
    <w:p w14:paraId="4906B090" w14:textId="77777777" w:rsidR="00501D50" w:rsidRPr="00883872" w:rsidRDefault="008E4CCD">
      <w:pPr>
        <w:pStyle w:val="Nagwek2"/>
        <w:rPr>
          <w:lang w:val="pl-PL"/>
        </w:rPr>
      </w:pPr>
      <w:bookmarkStart w:id="18" w:name="świat"/>
      <w:r w:rsidRPr="00883872">
        <w:rPr>
          <w:lang w:val="pl-PL"/>
        </w:rPr>
        <w:t>4.2 Świat</w:t>
      </w:r>
      <w:bookmarkEnd w:id="18"/>
    </w:p>
    <w:p w14:paraId="20B04E32" w14:textId="77777777" w:rsidR="00501D50" w:rsidRPr="00883872" w:rsidRDefault="008E4CCD">
      <w:pPr>
        <w:pStyle w:val="FirstParagraph"/>
        <w:rPr>
          <w:lang w:val="pl-PL"/>
        </w:rPr>
      </w:pPr>
      <w:r w:rsidRPr="00883872">
        <w:rPr>
          <w:lang w:val="pl-PL"/>
        </w:rPr>
        <w:t xml:space="preserve">Świat w podziemiach, mroczny. Mapy losowo generowane z przygotowanych wcześniej fragmentów, wymagane jest pokonanie przeciwników żeby można było przejść do następnej planszy. Plansze małe, w większości zawierające przeciwników. Plansze specjalne (początkowa, z bossem). Mapa składa się z minimum jednego poziomu, natomiast ten - z przynajmniej 10 mniejszych pokoi (planszy). Każdy pokój będzie powstawał na bazie predefiniowanego szablonu, natomiast generacja mapy polegać będzie na łączeniu ze sobą pokoi. Przy generowaniu mapy, niezbędne będzie sprawdzanie, czy dany pokój może zostać </w:t>
      </w:r>
      <w:r w:rsidRPr="00883872">
        <w:rPr>
          <w:lang w:val="pl-PL"/>
        </w:rPr>
        <w:lastRenderedPageBreak/>
        <w:t>dołożony do już wygenerowanej mapy oraz zapewnienie dalszej ścieżki do ostatniego pokoju.</w:t>
      </w:r>
    </w:p>
    <w:p w14:paraId="11E9CFB5" w14:textId="77777777" w:rsidR="00883872" w:rsidRDefault="00883872" w:rsidP="00883872">
      <w:pPr>
        <w:pStyle w:val="Nagwek2"/>
        <w:jc w:val="center"/>
        <w:rPr>
          <w:lang w:val="pl-PL"/>
        </w:rPr>
      </w:pPr>
      <w:bookmarkStart w:id="19" w:name="postacie"/>
      <w:r>
        <w:rPr>
          <w:noProof/>
          <w:lang w:val="pl-PL"/>
        </w:rPr>
        <w:drawing>
          <wp:inline distT="0" distB="0" distL="0" distR="0" wp14:anchorId="032B4CD3" wp14:editId="5ACF01A5">
            <wp:extent cx="3277400" cy="28575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4357" cy="2863566"/>
                    </a:xfrm>
                    <a:prstGeom prst="rect">
                      <a:avLst/>
                    </a:prstGeom>
                    <a:noFill/>
                    <a:ln>
                      <a:noFill/>
                    </a:ln>
                  </pic:spPr>
                </pic:pic>
              </a:graphicData>
            </a:graphic>
          </wp:inline>
        </w:drawing>
      </w:r>
      <w:r>
        <w:rPr>
          <w:noProof/>
          <w:lang w:val="pl-PL"/>
        </w:rPr>
        <w:drawing>
          <wp:inline distT="0" distB="0" distL="0" distR="0" wp14:anchorId="2D675553" wp14:editId="710CE1E0">
            <wp:extent cx="3272932" cy="230886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06" cy="2316813"/>
                    </a:xfrm>
                    <a:prstGeom prst="rect">
                      <a:avLst/>
                    </a:prstGeom>
                    <a:noFill/>
                    <a:ln>
                      <a:noFill/>
                    </a:ln>
                  </pic:spPr>
                </pic:pic>
              </a:graphicData>
            </a:graphic>
          </wp:inline>
        </w:drawing>
      </w:r>
    </w:p>
    <w:p w14:paraId="775429C8" w14:textId="6A2B15A2" w:rsidR="00501D50" w:rsidRPr="00883872" w:rsidRDefault="008E4CCD">
      <w:pPr>
        <w:pStyle w:val="Nagwek2"/>
        <w:rPr>
          <w:lang w:val="pl-PL"/>
        </w:rPr>
      </w:pPr>
      <w:r w:rsidRPr="00883872">
        <w:rPr>
          <w:lang w:val="pl-PL"/>
        </w:rPr>
        <w:t>4.3 Postacie</w:t>
      </w:r>
      <w:bookmarkEnd w:id="19"/>
    </w:p>
    <w:p w14:paraId="72D3CF2B" w14:textId="07B68223" w:rsidR="00501D50" w:rsidRPr="00883872" w:rsidRDefault="008E4CCD">
      <w:pPr>
        <w:pStyle w:val="FirstParagraph"/>
        <w:rPr>
          <w:lang w:val="pl-PL"/>
        </w:rPr>
      </w:pPr>
      <w:r w:rsidRPr="00883872">
        <w:rPr>
          <w:lang w:val="pl-PL"/>
        </w:rPr>
        <w:t>David - Gł</w:t>
      </w:r>
      <w:r w:rsidR="00883872">
        <w:rPr>
          <w:lang w:val="pl-PL"/>
        </w:rPr>
        <w:t>ó</w:t>
      </w:r>
      <w:r w:rsidRPr="00883872">
        <w:rPr>
          <w:lang w:val="pl-PL"/>
        </w:rPr>
        <w:t>wny bohater, któremu diabeł ukradł gitarę. Zawodowo gra w światowej sławy zespole rockowym. Posiada żelazną wolę i niezwykłe umiejętności gitarowe.</w:t>
      </w:r>
    </w:p>
    <w:p w14:paraId="42BFAC04" w14:textId="77777777" w:rsidR="00501D50" w:rsidRPr="00883872" w:rsidRDefault="008E4CCD">
      <w:pPr>
        <w:pStyle w:val="Nagwek1"/>
        <w:rPr>
          <w:lang w:val="pl-PL"/>
        </w:rPr>
      </w:pPr>
      <w:bookmarkStart w:id="20" w:name="interfejs"/>
      <w:r w:rsidRPr="00883872">
        <w:rPr>
          <w:lang w:val="pl-PL"/>
        </w:rPr>
        <w:t>5. Interfejs</w:t>
      </w:r>
      <w:bookmarkEnd w:id="20"/>
    </w:p>
    <w:p w14:paraId="4E36F7FC" w14:textId="77777777" w:rsidR="00501D50" w:rsidRPr="00883872" w:rsidRDefault="008E4CCD">
      <w:pPr>
        <w:pStyle w:val="Nagwek2"/>
        <w:rPr>
          <w:lang w:val="pl-PL"/>
        </w:rPr>
      </w:pPr>
      <w:bookmarkStart w:id="21" w:name="system-interfejsu-użytkownika"/>
      <w:r w:rsidRPr="00883872">
        <w:rPr>
          <w:lang w:val="pl-PL"/>
        </w:rPr>
        <w:t>5.1 System interfejsu użytkownika</w:t>
      </w:r>
      <w:bookmarkEnd w:id="21"/>
    </w:p>
    <w:p w14:paraId="2DD452EB" w14:textId="77777777" w:rsidR="00501D50" w:rsidRPr="00883872" w:rsidRDefault="008E4CCD">
      <w:pPr>
        <w:pStyle w:val="FirstParagraph"/>
        <w:rPr>
          <w:lang w:val="pl-PL"/>
        </w:rPr>
      </w:pPr>
      <w:r w:rsidRPr="00883872">
        <w:rPr>
          <w:lang w:val="pl-PL"/>
        </w:rPr>
        <w:t>W czasie gry wyświetlanie aktualnego i maksymalnego stanu zdrowia gracza oraz wyświetlanie przedmiotów i statystyk gracza.  W czasie walki z bossem wyświetlanie punktów życia bossa.</w:t>
      </w:r>
    </w:p>
    <w:p w14:paraId="457DC914" w14:textId="77777777" w:rsidR="00501D50" w:rsidRPr="00883872" w:rsidRDefault="008E4CCD">
      <w:pPr>
        <w:pStyle w:val="Nagwek2"/>
        <w:rPr>
          <w:lang w:val="pl-PL"/>
        </w:rPr>
      </w:pPr>
      <w:bookmarkStart w:id="22" w:name="kontroler"/>
      <w:r w:rsidRPr="00883872">
        <w:rPr>
          <w:lang w:val="pl-PL"/>
        </w:rPr>
        <w:lastRenderedPageBreak/>
        <w:t>5.2 Kontroler</w:t>
      </w:r>
      <w:bookmarkEnd w:id="22"/>
    </w:p>
    <w:p w14:paraId="0597D797" w14:textId="77777777" w:rsidR="00501D50" w:rsidRPr="00883872" w:rsidRDefault="008E4CCD">
      <w:pPr>
        <w:pStyle w:val="FirstParagraph"/>
        <w:rPr>
          <w:lang w:val="pl-PL"/>
        </w:rPr>
      </w:pPr>
      <w:r w:rsidRPr="00883872">
        <w:rPr>
          <w:lang w:val="pl-PL"/>
        </w:rPr>
        <w:t>Ruchy i zachowania gracza sterowane za pomocą klawiatury. Interfejs sterowany za pomocą klawiatury lub myszki.</w:t>
      </w:r>
    </w:p>
    <w:p w14:paraId="2D366EBC" w14:textId="77777777" w:rsidR="00501D50" w:rsidRPr="00883872" w:rsidRDefault="008E4CCD">
      <w:pPr>
        <w:pStyle w:val="Nagwek2"/>
        <w:rPr>
          <w:lang w:val="pl-PL"/>
        </w:rPr>
      </w:pPr>
      <w:bookmarkStart w:id="23" w:name="muzyka-i-dźwięk"/>
      <w:r w:rsidRPr="00883872">
        <w:rPr>
          <w:lang w:val="pl-PL"/>
        </w:rPr>
        <w:t>5.3 Muzyka i dźwięk</w:t>
      </w:r>
      <w:bookmarkEnd w:id="23"/>
    </w:p>
    <w:p w14:paraId="1C42E296" w14:textId="77777777" w:rsidR="00501D50" w:rsidRPr="00883872" w:rsidRDefault="008E4CCD">
      <w:pPr>
        <w:pStyle w:val="FirstParagraph"/>
        <w:rPr>
          <w:lang w:val="pl-PL"/>
        </w:rPr>
      </w:pPr>
      <w:r w:rsidRPr="00883872">
        <w:rPr>
          <w:lang w:val="pl-PL"/>
        </w:rPr>
        <w:t>Muzyka spokojna w tle podczas przechodzenia poziomów i muzyka metal/rock podczas walki z bossem.</w:t>
      </w:r>
    </w:p>
    <w:p w14:paraId="4CFB687D" w14:textId="77777777" w:rsidR="00501D50" w:rsidRPr="00883872" w:rsidRDefault="008E4CCD">
      <w:pPr>
        <w:pStyle w:val="Nagwek2"/>
        <w:rPr>
          <w:lang w:val="pl-PL"/>
        </w:rPr>
      </w:pPr>
      <w:bookmarkStart w:id="24" w:name="system-pomocy"/>
      <w:r w:rsidRPr="00883872">
        <w:rPr>
          <w:lang w:val="pl-PL"/>
        </w:rPr>
        <w:t>5.4 System pomocy</w:t>
      </w:r>
      <w:bookmarkEnd w:id="24"/>
    </w:p>
    <w:p w14:paraId="63E44EA3" w14:textId="77777777" w:rsidR="00501D50" w:rsidRPr="00883872" w:rsidRDefault="008E4CCD">
      <w:pPr>
        <w:pStyle w:val="FirstParagraph"/>
        <w:rPr>
          <w:lang w:val="pl-PL"/>
        </w:rPr>
      </w:pPr>
      <w:r w:rsidRPr="00883872">
        <w:rPr>
          <w:lang w:val="pl-PL"/>
        </w:rPr>
        <w:t>W dowolnym momencie możliwość sprawdzenia skrótów klawiszowych w menu.</w:t>
      </w:r>
    </w:p>
    <w:p w14:paraId="48A9AB24" w14:textId="77777777" w:rsidR="00501D50" w:rsidRPr="00883872" w:rsidRDefault="008E4CCD">
      <w:pPr>
        <w:pStyle w:val="Nagwek1"/>
        <w:rPr>
          <w:lang w:val="pl-PL"/>
        </w:rPr>
      </w:pPr>
      <w:bookmarkStart w:id="25" w:name="sztuczna-inteligencja"/>
      <w:r w:rsidRPr="00883872">
        <w:rPr>
          <w:lang w:val="pl-PL"/>
        </w:rPr>
        <w:t>6. Sztuczna inteligencja</w:t>
      </w:r>
      <w:bookmarkEnd w:id="25"/>
    </w:p>
    <w:p w14:paraId="30175B72" w14:textId="77777777" w:rsidR="00501D50" w:rsidRPr="00883872" w:rsidRDefault="008E4CCD">
      <w:pPr>
        <w:pStyle w:val="Nagwek2"/>
        <w:rPr>
          <w:lang w:val="pl-PL"/>
        </w:rPr>
      </w:pPr>
      <w:bookmarkStart w:id="26" w:name="si-przeciwników"/>
      <w:r w:rsidRPr="00883872">
        <w:rPr>
          <w:lang w:val="pl-PL"/>
        </w:rPr>
        <w:t>6.1 SI przeciwników</w:t>
      </w:r>
      <w:bookmarkEnd w:id="26"/>
    </w:p>
    <w:p w14:paraId="0B1BF650" w14:textId="77777777" w:rsidR="00501D50" w:rsidRPr="00883872" w:rsidRDefault="008E4CCD">
      <w:pPr>
        <w:pStyle w:val="FirstParagraph"/>
        <w:rPr>
          <w:lang w:val="pl-PL"/>
        </w:rPr>
      </w:pPr>
      <w:r w:rsidRPr="00883872">
        <w:rPr>
          <w:lang w:val="pl-PL"/>
        </w:rPr>
        <w:t xml:space="preserve">Przeciwnicy reagujący na zachowanie gracza poprzez np. unikanie pocisków, zastawianie przejścia do innego przeciwnika. Każdy przeciwnik posiadający swoją własną strategię, co najmniej 4 przeciwników. - Przeciwnik strzelający, który będzie trzymał </w:t>
      </w:r>
      <w:proofErr w:type="spellStart"/>
      <w:r w:rsidRPr="00883872">
        <w:rPr>
          <w:lang w:val="pl-PL"/>
        </w:rPr>
        <w:t>sie</w:t>
      </w:r>
      <w:proofErr w:type="spellEnd"/>
      <w:r w:rsidRPr="00883872">
        <w:rPr>
          <w:lang w:val="pl-PL"/>
        </w:rPr>
        <w:t xml:space="preserve"> z daleka od gracza. - Przeciwnik biegnący na gracza i robiący uniki. - Przeciwnik z tarczą, który będzie stawał pomiędzy graczem, a przeciwnikiem strzelającym. - Ostatni boss z unikatowym zachowaniem.</w:t>
      </w:r>
    </w:p>
    <w:p w14:paraId="4AC522FE" w14:textId="77777777" w:rsidR="00501D50" w:rsidRPr="00883872" w:rsidRDefault="008E4CCD">
      <w:pPr>
        <w:pStyle w:val="Nagwek2"/>
        <w:rPr>
          <w:lang w:val="pl-PL"/>
        </w:rPr>
      </w:pPr>
      <w:bookmarkStart w:id="27" w:name="neutralne-i-przyjazne-si"/>
      <w:r w:rsidRPr="00883872">
        <w:rPr>
          <w:lang w:val="pl-PL"/>
        </w:rPr>
        <w:t>6.2 Neutralne i przyjazne SI</w:t>
      </w:r>
      <w:bookmarkEnd w:id="27"/>
    </w:p>
    <w:p w14:paraId="07DC5281" w14:textId="77777777" w:rsidR="00501D50" w:rsidRPr="00883872" w:rsidRDefault="008E4CCD">
      <w:pPr>
        <w:pStyle w:val="FirstParagraph"/>
        <w:rPr>
          <w:lang w:val="pl-PL"/>
        </w:rPr>
      </w:pPr>
      <w:r w:rsidRPr="00883872">
        <w:rPr>
          <w:lang w:val="pl-PL"/>
        </w:rPr>
        <w:t>Neutralny sklepikarz pojawiający się w trakcie gry oferujący przedmioty dla gracza za opłatą.</w:t>
      </w:r>
    </w:p>
    <w:p w14:paraId="2A55C561" w14:textId="77777777" w:rsidR="00501D50" w:rsidRPr="00883872" w:rsidRDefault="008E4CCD">
      <w:pPr>
        <w:pStyle w:val="Nagwek1"/>
        <w:rPr>
          <w:lang w:val="pl-PL"/>
        </w:rPr>
      </w:pPr>
      <w:bookmarkStart w:id="28" w:name="sprzęt"/>
      <w:r w:rsidRPr="00883872">
        <w:rPr>
          <w:lang w:val="pl-PL"/>
        </w:rPr>
        <w:t>7. Sprzęt</w:t>
      </w:r>
      <w:bookmarkEnd w:id="28"/>
    </w:p>
    <w:p w14:paraId="3781DBA7" w14:textId="77777777" w:rsidR="00501D50" w:rsidRPr="00883872" w:rsidRDefault="008E4CCD">
      <w:pPr>
        <w:pStyle w:val="Nagwek2"/>
        <w:rPr>
          <w:lang w:val="pl-PL"/>
        </w:rPr>
      </w:pPr>
      <w:bookmarkStart w:id="29" w:name="sprzęt-docelowy"/>
      <w:r w:rsidRPr="00883872">
        <w:rPr>
          <w:lang w:val="pl-PL"/>
        </w:rPr>
        <w:t>7.1 Sprzęt docelowy</w:t>
      </w:r>
      <w:bookmarkEnd w:id="29"/>
    </w:p>
    <w:p w14:paraId="0BD45F1A" w14:textId="77777777" w:rsidR="00501D50" w:rsidRPr="00883872" w:rsidRDefault="008E4CCD">
      <w:pPr>
        <w:pStyle w:val="FirstParagraph"/>
        <w:rPr>
          <w:lang w:val="pl-PL"/>
        </w:rPr>
      </w:pPr>
      <w:r w:rsidRPr="00883872">
        <w:rPr>
          <w:lang w:val="pl-PL"/>
        </w:rPr>
        <w:t>Komputer stacjonarny/laptop z Windows 10</w:t>
      </w:r>
    </w:p>
    <w:p w14:paraId="6D511C38" w14:textId="77777777" w:rsidR="00501D50" w:rsidRDefault="008E4CCD">
      <w:pPr>
        <w:pStyle w:val="Nagwek2"/>
      </w:pPr>
      <w:bookmarkStart w:id="30" w:name="silnik-gry-środowisko-programistyczne"/>
      <w:r>
        <w:t xml:space="preserve">7.2 </w:t>
      </w:r>
      <w:proofErr w:type="spellStart"/>
      <w:r>
        <w:t>Silnik</w:t>
      </w:r>
      <w:proofErr w:type="spellEnd"/>
      <w:r>
        <w:t xml:space="preserve"> </w:t>
      </w:r>
      <w:proofErr w:type="spellStart"/>
      <w:r>
        <w:t>gry</w:t>
      </w:r>
      <w:proofErr w:type="spellEnd"/>
      <w:r>
        <w:t xml:space="preserve">, </w:t>
      </w:r>
      <w:proofErr w:type="spellStart"/>
      <w:r>
        <w:t>środowisko</w:t>
      </w:r>
      <w:proofErr w:type="spellEnd"/>
      <w:r>
        <w:t xml:space="preserve"> </w:t>
      </w:r>
      <w:proofErr w:type="spellStart"/>
      <w:r>
        <w:t>programistyczne</w:t>
      </w:r>
      <w:bookmarkEnd w:id="30"/>
      <w:proofErr w:type="spellEnd"/>
    </w:p>
    <w:p w14:paraId="5BB47DE3" w14:textId="77777777" w:rsidR="00501D50" w:rsidRDefault="008E4CCD">
      <w:pPr>
        <w:pStyle w:val="Compact"/>
        <w:numPr>
          <w:ilvl w:val="0"/>
          <w:numId w:val="5"/>
        </w:numPr>
      </w:pPr>
      <w:r>
        <w:t>Silnik: Unity 2020</w:t>
      </w:r>
      <w:r>
        <w:br/>
      </w:r>
    </w:p>
    <w:p w14:paraId="364E5CE2" w14:textId="77777777" w:rsidR="00501D50" w:rsidRDefault="008E4CCD">
      <w:pPr>
        <w:pStyle w:val="Compact"/>
        <w:numPr>
          <w:ilvl w:val="0"/>
          <w:numId w:val="5"/>
        </w:numPr>
      </w:pPr>
      <w:r>
        <w:t>Środowisko: Visual Studio 2019</w:t>
      </w:r>
    </w:p>
    <w:p w14:paraId="774E27C2" w14:textId="77777777" w:rsidR="00501D50" w:rsidRDefault="008E4CCD">
      <w:pPr>
        <w:pStyle w:val="Nagwek1"/>
      </w:pPr>
      <w:bookmarkStart w:id="31" w:name="grafika"/>
      <w:r>
        <w:t>8. Grafika</w:t>
      </w:r>
      <w:bookmarkEnd w:id="31"/>
    </w:p>
    <w:p w14:paraId="0C583FA1" w14:textId="0E642977" w:rsidR="00501D50" w:rsidRDefault="008E4CCD">
      <w:pPr>
        <w:pStyle w:val="FirstParagraph"/>
      </w:pPr>
      <w:r w:rsidRPr="00883872">
        <w:rPr>
          <w:lang w:val="pl-PL"/>
        </w:rPr>
        <w:t xml:space="preserve">Grafika pikselowa z nastawieniem na ciemny motyw. Paleta głównych kolorów to czarny, czerwony, szary, </w:t>
      </w:r>
      <w:proofErr w:type="spellStart"/>
      <w:r w:rsidRPr="00883872">
        <w:rPr>
          <w:lang w:val="pl-PL"/>
        </w:rPr>
        <w:t>zółty</w:t>
      </w:r>
      <w:proofErr w:type="spellEnd"/>
      <w:r w:rsidRPr="00883872">
        <w:rPr>
          <w:lang w:val="pl-PL"/>
        </w:rPr>
        <w:t xml:space="preserve">, brązowy. Tło </w:t>
      </w:r>
      <w:proofErr w:type="spellStart"/>
      <w:r w:rsidRPr="00883872">
        <w:rPr>
          <w:lang w:val="pl-PL"/>
        </w:rPr>
        <w:t>podziemii</w:t>
      </w:r>
      <w:proofErr w:type="spellEnd"/>
      <w:r w:rsidRPr="00883872">
        <w:rPr>
          <w:lang w:val="pl-PL"/>
        </w:rPr>
        <w:t xml:space="preserve">, lochu lub piekła. Przeciwnicy w podobnym </w:t>
      </w:r>
      <w:r w:rsidRPr="00883872">
        <w:rPr>
          <w:lang w:val="pl-PL"/>
        </w:rPr>
        <w:lastRenderedPageBreak/>
        <w:t xml:space="preserve">motywie: nieumarli, demony.  </w:t>
      </w:r>
      <w:proofErr w:type="spellStart"/>
      <w:r>
        <w:t>Przykładowa</w:t>
      </w:r>
      <w:proofErr w:type="spellEnd"/>
      <w:r>
        <w:t xml:space="preserve"> scena: </w:t>
      </w:r>
      <w:r w:rsidR="00883872">
        <w:rPr>
          <w:noProof/>
        </w:rPr>
        <w:drawing>
          <wp:inline distT="0" distB="0" distL="0" distR="0" wp14:anchorId="026639E8" wp14:editId="73FB6525">
            <wp:extent cx="5966460" cy="33528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6460" cy="3352800"/>
                    </a:xfrm>
                    <a:prstGeom prst="rect">
                      <a:avLst/>
                    </a:prstGeom>
                    <a:noFill/>
                    <a:ln>
                      <a:noFill/>
                    </a:ln>
                  </pic:spPr>
                </pic:pic>
              </a:graphicData>
            </a:graphic>
          </wp:inline>
        </w:drawing>
      </w:r>
    </w:p>
    <w:sectPr w:rsidR="00501D5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718B3" w14:textId="77777777" w:rsidR="00182885" w:rsidRDefault="00182885">
      <w:pPr>
        <w:spacing w:after="0"/>
      </w:pPr>
      <w:r>
        <w:separator/>
      </w:r>
    </w:p>
  </w:endnote>
  <w:endnote w:type="continuationSeparator" w:id="0">
    <w:p w14:paraId="69C66B3D" w14:textId="77777777" w:rsidR="00182885" w:rsidRDefault="00182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21C3B" w14:textId="77777777" w:rsidR="00182885" w:rsidRDefault="00182885">
      <w:r>
        <w:separator/>
      </w:r>
    </w:p>
  </w:footnote>
  <w:footnote w:type="continuationSeparator" w:id="0">
    <w:p w14:paraId="4D47DB77" w14:textId="77777777" w:rsidR="00182885" w:rsidRDefault="00182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12C98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9625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88173371">
    <w:abstractNumId w:val="1"/>
  </w:num>
  <w:num w:numId="2" w16cid:durableId="399520344">
    <w:abstractNumId w:val="0"/>
  </w:num>
  <w:num w:numId="3" w16cid:durableId="572081635">
    <w:abstractNumId w:val="0"/>
  </w:num>
  <w:num w:numId="4" w16cid:durableId="455638813">
    <w:abstractNumId w:val="0"/>
  </w:num>
  <w:num w:numId="5" w16cid:durableId="1758477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885"/>
    <w:rsid w:val="004E29B3"/>
    <w:rsid w:val="00501D50"/>
    <w:rsid w:val="00590D07"/>
    <w:rsid w:val="00784D58"/>
    <w:rsid w:val="00883872"/>
    <w:rsid w:val="008D6863"/>
    <w:rsid w:val="008E0992"/>
    <w:rsid w:val="008E4C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7C2B4"/>
  <w15:docId w15:val="{63F48FAD-A704-4A29-8A77-26E38BE24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598</Words>
  <Characters>3589</Characters>
  <Application>Microsoft Office Word</Application>
  <DocSecurity>0</DocSecurity>
  <Lines>29</Lines>
  <Paragraphs>8</Paragraphs>
  <ScaleCrop>false</ScaleCrop>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l Najwer</dc:creator>
  <cp:keywords/>
  <cp:lastModifiedBy>Michal Najwer</cp:lastModifiedBy>
  <cp:revision>2</cp:revision>
  <cp:lastPrinted>2022-06-02T16:29:00Z</cp:lastPrinted>
  <dcterms:created xsi:type="dcterms:W3CDTF">2022-06-05T14:22:00Z</dcterms:created>
  <dcterms:modified xsi:type="dcterms:W3CDTF">2022-06-05T14:22:00Z</dcterms:modified>
</cp:coreProperties>
</file>